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P3</w:t>
      </w:r>
      <w:r>
        <w:t xml:space="preserve"> </w:t>
      </w:r>
      <w:r>
        <w:t xml:space="preserve">-</w:t>
      </w:r>
      <w:r>
        <w:t xml:space="preserve"> </w:t>
      </w:r>
      <w:r>
        <w:t xml:space="preserve">Regressão</w:t>
      </w:r>
      <w:r>
        <w:t xml:space="preserve"> </w:t>
      </w:r>
      <w:r>
        <w:t xml:space="preserve">romântica</w:t>
      </w:r>
    </w:p>
    <w:p>
      <w:pPr>
        <w:pStyle w:val="Author"/>
      </w:pPr>
      <w:r>
        <w:t xml:space="preserve">Rodolfo</w:t>
      </w:r>
      <w:r>
        <w:t xml:space="preserve"> </w:t>
      </w:r>
      <w:r>
        <w:t xml:space="preserve">Bolconte</w:t>
      </w:r>
    </w:p>
    <w:p>
      <w:pPr>
        <w:pStyle w:val="Date"/>
      </w:pPr>
      <w:r>
        <w:t xml:space="preserve">24/06/21</w:t>
      </w:r>
    </w:p>
    <w:p>
      <w:pPr>
        <w:pStyle w:val="FirstParagraph"/>
      </w:pPr>
      <w:r>
        <w:t xml:space="preserve">Neste problema, utilizaremos dados românticos descritos e disponíveis aqui:</w:t>
      </w:r>
      <w:r>
        <w:t xml:space="preserve"> </w:t>
      </w:r>
      <w:hyperlink r:id="rId20">
        <w:r>
          <w:rPr>
            <w:rStyle w:val="Hyperlink"/>
          </w:rPr>
          <w:t xml:space="preserve">https://github.com/nazareno/ciencia-de-dados-1/tree/master/5-regressao/speed-dating</w:t>
        </w:r>
      </w:hyperlink>
    </w:p>
    <w:p>
      <w:pPr>
        <w:pStyle w:val="BodyText"/>
      </w:pPr>
      <w:r>
        <w:t xml:space="preserve">Especialmente, atente para uma coluna chamada</w:t>
      </w:r>
      <w:r>
        <w:t xml:space="preserve"> </w:t>
      </w:r>
      <w:r>
        <w:rPr>
          <w:rStyle w:val="VerbatimChar"/>
        </w:rPr>
        <w:t xml:space="preserve">dec</w:t>
      </w:r>
      <w:r>
        <w:t xml:space="preserve">, que diz se houve match entre os dois participantes do encontro – isso é: ambos disseram que gostariam de se encontrar novamente depois:</w:t>
      </w:r>
      <w:r>
        <w:t xml:space="preserve"> </w:t>
      </w:r>
      <w:hyperlink r:id="rId21">
        <w:r>
          <w:rPr>
            <w:rStyle w:val="Hyperlink"/>
          </w:rPr>
          <w:t xml:space="preserve">https://github.com/nazareno/ciencia-de-dados-1/blob/master/5-regressao/speed-dating/speed-dating2.csv</w:t>
        </w:r>
      </w:hyperlink>
    </w:p>
    <w:p>
      <w:pPr>
        <w:pStyle w:val="BodyText"/>
      </w:pPr>
      <w:r>
        <w:t xml:space="preserve">Sua missão é utilizar regressão logística em um conjunto de variáveis explicativas que você escolher (com no mínimo 4 variáveis e sem usar as variáveis like e prob) para responder o seguinte com esses dados em um RMarkdown:</w:t>
      </w:r>
    </w:p>
    <w:p>
      <w:pPr>
        <w:pStyle w:val="BodyText"/>
      </w:pPr>
      <w:r>
        <w:t xml:space="preserve">Que fatores nos dados têm efeito relevante na chance do casal ter um match? Descreva se os efeitos são positivos ou negativos e sua magnitude.</w:t>
      </w:r>
    </w:p>
    <w:p>
      <w:pPr>
        <w:pStyle w:val="BodyText"/>
      </w:pPr>
      <w:r>
        <w:t xml:space="preserve">Lembre que temos apenas uma amostra de encontros. Faça inferência para suas conclusões.</w:t>
      </w:r>
    </w:p>
    <w:p>
      <w:pPr>
        <w:pStyle w:val="BodyText"/>
      </w:pPr>
      <w:r>
        <w:t xml:space="preserve">Lembre de fazer um descritivo das variáveis antes, e de escrever o relatório de maneira que alguém que saiba sobre regressão mas não sabe nada sobre os dados entenda.</w:t>
      </w:r>
    </w:p>
    <w:bookmarkStart w:id="22" w:name="carregamento-dos-dados"/>
    <w:p>
      <w:pPr>
        <w:pStyle w:val="Heading2"/>
      </w:pPr>
      <w:r>
        <w:t xml:space="preserve">Carregamento dos Dados</w:t>
      </w:r>
    </w:p>
    <w:p>
      <w:pPr>
        <w:pStyle w:val="FirstParagraph"/>
      </w:pPr>
      <w:r>
        <w:t xml:space="preserve">O repositório com os dados:</w:t>
      </w:r>
      <w:r>
        <w:t xml:space="preserve"> </w:t>
      </w:r>
      <w:hyperlink r:id="rId20">
        <w:r>
          <w:rPr>
            <w:rStyle w:val="Hyperlink"/>
          </w:rPr>
          <w:t xml:space="preserve">https://github.com/nazareno/ciencia-de-dados-1/tree/master/5-regressao/speed-dating</w:t>
        </w:r>
      </w:hyperlink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peed-dating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Rows: 4,918</w:t>
      </w:r>
      <w:r>
        <w:br/>
      </w:r>
      <w:r>
        <w:rPr>
          <w:rStyle w:val="VerbatimChar"/>
        </w:rPr>
        <w:t xml:space="preserve">## Columns: 44</w:t>
      </w:r>
      <w:r>
        <w:br/>
      </w:r>
      <w:r>
        <w:rPr>
          <w:rStyle w:val="VerbatimChar"/>
        </w:rPr>
        <w:t xml:space="preserve">## $ iid      &lt;dbl&gt; 1, 1, 1, 1, 1, 1, 1, 1, 1, 1, 2, 2, 2, 2, 2, 2, 2, 2, 2, 2, 3~</w:t>
      </w:r>
      <w:r>
        <w:br/>
      </w:r>
      <w:r>
        <w:rPr>
          <w:rStyle w:val="VerbatimChar"/>
        </w:rPr>
        <w:t xml:space="preserve">## $ gender   &lt;dbl&gt; 0, 0, 0, 0, 0, 0, 0, 0, 0, 0, 0, 0, 0, 0, 0, 0, 0, 0, 0, 0, 0~</w:t>
      </w:r>
      <w:r>
        <w:br/>
      </w:r>
      <w:r>
        <w:rPr>
          <w:rStyle w:val="VerbatimChar"/>
        </w:rPr>
        <w:t xml:space="preserve">## $ order    &lt;dbl&gt; 4, 3, 10, 5, 7, 6, 1, 2, 8, 9, 10, 9, 6, 1, 3, 2, 7, 8, 4, 5,~</w:t>
      </w:r>
      <w:r>
        <w:br/>
      </w:r>
      <w:r>
        <w:rPr>
          <w:rStyle w:val="VerbatimChar"/>
        </w:rPr>
        <w:t xml:space="preserve">## $ pid      &lt;dbl&gt; 11, 12, 13, 14, 15, 16, 17, 18, 19, 20, 11, 12, 13, 14, 15, 1~</w:t>
      </w:r>
      <w:r>
        <w:br/>
      </w:r>
      <w:r>
        <w:rPr>
          <w:rStyle w:val="VerbatimChar"/>
        </w:rPr>
        <w:t xml:space="preserve">## $ int_corr &lt;dbl&gt; 0.14, 0.54, 0.16, 0.61, 0.21, 0.25, 0.34, 0.50, 0.28, -0.36, ~</w:t>
      </w:r>
      <w:r>
        <w:br/>
      </w:r>
      <w:r>
        <w:rPr>
          <w:rStyle w:val="VerbatimChar"/>
        </w:rPr>
        <w:t xml:space="preserve">## $ samerace &lt;dbl&gt; 0, 0, 1, 0, 0, 0, 0, 0, 0, 0, 1, 1, 0, 1, 0, 1, 1, 1, 1, 1, 1~</w:t>
      </w:r>
      <w:r>
        <w:br/>
      </w:r>
      <w:r>
        <w:rPr>
          <w:rStyle w:val="VerbatimChar"/>
        </w:rPr>
        <w:t xml:space="preserve">## $ age_o    &lt;dbl&gt; 27, 22, 22, 23, 24, 25, 30, 27, 28, 24, 27, 22, 22, 23, 24, 2~</w:t>
      </w:r>
      <w:r>
        <w:br/>
      </w:r>
      <w:r>
        <w:rPr>
          <w:rStyle w:val="VerbatimChar"/>
        </w:rPr>
        <w:t xml:space="preserve">## $ age      &lt;dbl&gt; 21, 21, 21, 21, 21, 21, 21, 21, 21, 21, 24, 24, 24, 24, 24, 2~</w:t>
      </w:r>
      <w:r>
        <w:br/>
      </w:r>
      <w:r>
        <w:rPr>
          <w:rStyle w:val="VerbatimChar"/>
        </w:rPr>
        <w:t xml:space="preserve">## $ field    &lt;chr&gt; "Law", "Law", "Law", "Law", "Law", "Law", "Law", "Law", "Law"~</w:t>
      </w:r>
      <w:r>
        <w:br/>
      </w:r>
      <w:r>
        <w:rPr>
          <w:rStyle w:val="VerbatimChar"/>
        </w:rPr>
        <w:t xml:space="preserve">## $ race     &lt;dbl&gt; 4, 4, 4, 4, 4, 4, 4, 4, 4, 4, 2, 2, 2, 2, 2, 2, 2, 2, 2, 2, 2~</w:t>
      </w:r>
      <w:r>
        <w:br/>
      </w:r>
      <w:r>
        <w:rPr>
          <w:rStyle w:val="VerbatimChar"/>
        </w:rPr>
        <w:t xml:space="preserve">## $ from     &lt;chr&gt; "Chicago", "Chicago", "Chicago", "Chicago", "Chicago", "Chica~</w:t>
      </w:r>
      <w:r>
        <w:br/>
      </w:r>
      <w:r>
        <w:rPr>
          <w:rStyle w:val="VerbatimChar"/>
        </w:rPr>
        <w:t xml:space="preserve">## $ career   &lt;chr&gt; "lawyer", "lawyer", "lawyer", "lawyer", "lawyer", "lawyer", "~</w:t>
      </w:r>
      <w:r>
        <w:br/>
      </w:r>
      <w:r>
        <w:rPr>
          <w:rStyle w:val="VerbatimChar"/>
        </w:rPr>
        <w:t xml:space="preserve">## $ sports   &lt;dbl&gt; 9, 9, 9, 9, 9, 9, 9, 9, 9, 9, 3, 3, 3, 3, 3, 3, 3, 3, 3, 3, 3~</w:t>
      </w:r>
      <w:r>
        <w:br/>
      </w:r>
      <w:r>
        <w:rPr>
          <w:rStyle w:val="VerbatimChar"/>
        </w:rPr>
        <w:t xml:space="preserve">## $ tvsports &lt;dbl&gt; 2, 2, 2, 2, 2, 2, 2, 2, 2, 2, 2, 2, 2, 2, 2, 2, 2, 2, 2, 2, 8~</w:t>
      </w:r>
      <w:r>
        <w:br/>
      </w:r>
      <w:r>
        <w:rPr>
          <w:rStyle w:val="VerbatimChar"/>
        </w:rPr>
        <w:t xml:space="preserve">## $ exercise &lt;dbl&gt; 8, 8, 8, 8, 8, 8, 8, 8, 8, 8, 7, 7, 7, 7, 7, 7, 7, 7, 7, 7, 7~</w:t>
      </w:r>
      <w:r>
        <w:br/>
      </w:r>
      <w:r>
        <w:rPr>
          <w:rStyle w:val="VerbatimChar"/>
        </w:rPr>
        <w:t xml:space="preserve">## $ dining   &lt;dbl&gt; 9, 9, 9, 9, 9, 9, 9, 9, 9, 9, 10, 10, 10, 10, 10, 10, 10, 10,~</w:t>
      </w:r>
      <w:r>
        <w:br/>
      </w:r>
      <w:r>
        <w:rPr>
          <w:rStyle w:val="VerbatimChar"/>
        </w:rPr>
        <w:t xml:space="preserve">## $ museums  &lt;dbl&gt; 1, 1, 1, 1, 1, 1, 1, 1, 1, 1, 8, 8, 8, 8, 8, 8, 8, 8, 8, 8, 5~</w:t>
      </w:r>
      <w:r>
        <w:br/>
      </w:r>
      <w:r>
        <w:rPr>
          <w:rStyle w:val="VerbatimChar"/>
        </w:rPr>
        <w:t xml:space="preserve">## $ art      &lt;dbl&gt; 1, 1, 1, 1, 1, 1, 1, 1, 1, 1, 6, 6, 6, 6, 6, 6, 6, 6, 6, 6, 5~</w:t>
      </w:r>
      <w:r>
        <w:br/>
      </w:r>
      <w:r>
        <w:rPr>
          <w:rStyle w:val="VerbatimChar"/>
        </w:rPr>
        <w:t xml:space="preserve">## $ hiking   &lt;dbl&gt; 5, 5, 5, 5, 5, 5, 5, 5, 5, 5, 3, 3, 3, 3, 3, 3, 3, 3, 3, 3, 8~</w:t>
      </w:r>
      <w:r>
        <w:br/>
      </w:r>
      <w:r>
        <w:rPr>
          <w:rStyle w:val="VerbatimChar"/>
        </w:rPr>
        <w:t xml:space="preserve">## $ gaming   &lt;dbl&gt; 1, 1, 1, 1, 1, 1, 1, 1, 1, 1, 5, 5, 5, 5, 5, 5, 5, 5, 5, 5, 4~</w:t>
      </w:r>
      <w:r>
        <w:br/>
      </w:r>
      <w:r>
        <w:rPr>
          <w:rStyle w:val="VerbatimChar"/>
        </w:rPr>
        <w:t xml:space="preserve">## $ clubbing &lt;dbl&gt; 5, 5, 5, 5, 5, 5, 5, 5, 5, 5, 8, 8, 8, 8, 8, 8, 8, 8, 8, 8, 5~</w:t>
      </w:r>
      <w:r>
        <w:br/>
      </w:r>
      <w:r>
        <w:rPr>
          <w:rStyle w:val="VerbatimChar"/>
        </w:rPr>
        <w:t xml:space="preserve">## $ reading  &lt;dbl&gt; 6, 6, 6, 6, 6, 6, 6, 6, 6, 6, 10, 10, 10, 10, 10, 10, 10, 10,~</w:t>
      </w:r>
      <w:r>
        <w:br/>
      </w:r>
      <w:r>
        <w:rPr>
          <w:rStyle w:val="VerbatimChar"/>
        </w:rPr>
        <w:t xml:space="preserve">## $ tv       &lt;dbl&gt; 9, 9, 9, 9, 9, 9, 9, 9, 9, 9, 1, 1, 1, 1, 1, 1, 1, 1, 1, 1, 8~</w:t>
      </w:r>
      <w:r>
        <w:br/>
      </w:r>
      <w:r>
        <w:rPr>
          <w:rStyle w:val="VerbatimChar"/>
        </w:rPr>
        <w:t xml:space="preserve">## $ theater  &lt;dbl&gt; 1, 1, 1, 1, 1, 1, 1, 1, 1, 1, 9, 9, 9, 9, 9, 9, 9, 9, 9, 9, 7~</w:t>
      </w:r>
      <w:r>
        <w:br/>
      </w:r>
      <w:r>
        <w:rPr>
          <w:rStyle w:val="VerbatimChar"/>
        </w:rPr>
        <w:t xml:space="preserve">## $ movies   &lt;dbl&gt; 10, 10, 10, 10, 10, 10, 10, 10, 10, 10, 8, 8, 8, 8, 8, 8, 8, ~</w:t>
      </w:r>
      <w:r>
        <w:br/>
      </w:r>
      <w:r>
        <w:rPr>
          <w:rStyle w:val="VerbatimChar"/>
        </w:rPr>
        <w:t xml:space="preserve">## $ concerts &lt;dbl&gt; 10, 10, 10, 10, 10, 10, 10, 10, 10, 10, 7, 7, 7, 7, 7, 7, 7, ~</w:t>
      </w:r>
      <w:r>
        <w:br/>
      </w:r>
      <w:r>
        <w:rPr>
          <w:rStyle w:val="VerbatimChar"/>
        </w:rPr>
        <w:t xml:space="preserve">## $ music    &lt;dbl&gt; 9, 9, 9, 9, 9, 9, 9, 9, 9, 9, 8, 8, 8, 8, 8, 8, 8, 8, 8, 8, 5~</w:t>
      </w:r>
      <w:r>
        <w:br/>
      </w:r>
      <w:r>
        <w:rPr>
          <w:rStyle w:val="VerbatimChar"/>
        </w:rPr>
        <w:t xml:space="preserve">## $ shopping &lt;dbl&gt; 8, 8, 8, 8, 8, 8, 8, 8, 8, 8, 3, 3, 3, 3, 3, 3, 3, 3, 3, 3, 8~</w:t>
      </w:r>
      <w:r>
        <w:br/>
      </w:r>
      <w:r>
        <w:rPr>
          <w:rStyle w:val="VerbatimChar"/>
        </w:rPr>
        <w:t xml:space="preserve">## $ yoga     &lt;dbl&gt; 1, 1, 1, 1, 1, 1, 1, 1, 1, 1, 1, 1, 1, 1, 1, 1, 1, 1, 1, 1, 7~</w:t>
      </w:r>
      <w:r>
        <w:br/>
      </w:r>
      <w:r>
        <w:rPr>
          <w:rStyle w:val="VerbatimChar"/>
        </w:rPr>
        <w:t xml:space="preserve">## $ attr     &lt;dbl&gt; 6, 7, 5, 7, 5, 4, 7, 4, 7, 5, 5, 8, 5, 7, 6, 8, 7, 5, 7, 6, 7~</w:t>
      </w:r>
      <w:r>
        <w:br/>
      </w:r>
      <w:r>
        <w:rPr>
          <w:rStyle w:val="VerbatimChar"/>
        </w:rPr>
        <w:t xml:space="preserve">## $ sinc     &lt;dbl&gt; 9, 8, 8, 6, 6, 9, 6, 9, 6, 6, 7, 5, 8, 9, 8, 7, 5, 8, 6, 7, 9~</w:t>
      </w:r>
      <w:r>
        <w:br/>
      </w:r>
      <w:r>
        <w:rPr>
          <w:rStyle w:val="VerbatimChar"/>
        </w:rPr>
        <w:t xml:space="preserve">## $ intel    &lt;dbl&gt; 7, 7, 9, 8, 7, 7, 7, 7, 8, 6, 8, 6, 9, 7, 7, 8, 9, 7, 8, 8, 1~</w:t>
      </w:r>
      <w:r>
        <w:br/>
      </w:r>
      <w:r>
        <w:rPr>
          <w:rStyle w:val="VerbatimChar"/>
        </w:rPr>
        <w:t xml:space="preserve">## $ fun      &lt;dbl&gt; 7, 8, 8, 7, 7, 4, 4, 6, 9, 8, 4, 6, 6, 6, 9, 3, 6, 5, 9, 7, 7~</w:t>
      </w:r>
      <w:r>
        <w:br/>
      </w:r>
      <w:r>
        <w:rPr>
          <w:rStyle w:val="VerbatimChar"/>
        </w:rPr>
        <w:t xml:space="preserve">## $ amb      &lt;dbl&gt; 6, 5, 5, 6, 6, 6, 6, 5, 8, 10, 6, 9, 3, 5, 7, 6, 7, 9, 4, 9, ~</w:t>
      </w:r>
      <w:r>
        <w:br/>
      </w:r>
      <w:r>
        <w:rPr>
          <w:rStyle w:val="VerbatimChar"/>
        </w:rPr>
        <w:t xml:space="preserve">## $ shar     &lt;dbl&gt; 5, 6, 7, 8, 6, 4, 7, 6, 8, 8, 3, 6, 4, 7, 8, 2, 9, 5, 5, 8, 9~</w:t>
      </w:r>
      <w:r>
        <w:br/>
      </w:r>
      <w:r>
        <w:rPr>
          <w:rStyle w:val="VerbatimChar"/>
        </w:rPr>
        <w:t xml:space="preserve">## $ like     &lt;dbl&gt; 7, 7, 7, 7, 6, 6, 6, 6, 7, 6, 6, 7, 6, 7, 8, 6, 8, 5, 5, 8, 8~</w:t>
      </w:r>
      <w:r>
        <w:br/>
      </w:r>
      <w:r>
        <w:rPr>
          <w:rStyle w:val="VerbatimChar"/>
        </w:rPr>
        <w:t xml:space="preserve">## $ prob     &lt;dbl&gt; 6, 5, NA, 6, 6, 5, 5, 7, 7, 6, 4, 3, 7, 8, 6, 5, 7, 6, 6, 7, ~</w:t>
      </w:r>
      <w:r>
        <w:br/>
      </w:r>
      <w:r>
        <w:rPr>
          <w:rStyle w:val="VerbatimChar"/>
        </w:rPr>
        <w:t xml:space="preserve">## $ match_es &lt;dbl&gt; 4, 4, 4, 4, 4, 4, 4, 4, 4, 4, 3, 3, 3, 3, 3, 3, 3, 3, 3, 3, N~</w:t>
      </w:r>
      <w:r>
        <w:br/>
      </w:r>
      <w:r>
        <w:rPr>
          <w:rStyle w:val="VerbatimChar"/>
        </w:rPr>
        <w:t xml:space="preserve">## $ attr3_s  &lt;lgl&gt; NA, NA, NA, NA, NA, NA, NA, NA, NA, NA, NA, NA, NA, NA, NA, N~</w:t>
      </w:r>
      <w:r>
        <w:br/>
      </w:r>
      <w:r>
        <w:rPr>
          <w:rStyle w:val="VerbatimChar"/>
        </w:rPr>
        <w:t xml:space="preserve">## $ sinc3_s  &lt;lgl&gt; NA, NA, NA, NA, NA, NA, NA, NA, NA, NA, NA, NA, NA, NA, NA, N~</w:t>
      </w:r>
      <w:r>
        <w:br/>
      </w:r>
      <w:r>
        <w:rPr>
          <w:rStyle w:val="VerbatimChar"/>
        </w:rPr>
        <w:t xml:space="preserve">## $ intel3_s &lt;lgl&gt; NA, NA, NA, NA, NA, NA, NA, NA, NA, NA, NA, NA, NA, NA, NA, N~</w:t>
      </w:r>
      <w:r>
        <w:br/>
      </w:r>
      <w:r>
        <w:rPr>
          <w:rStyle w:val="VerbatimChar"/>
        </w:rPr>
        <w:t xml:space="preserve">## $ fun3_s   &lt;lgl&gt; NA, NA, NA, NA, NA, NA, NA, NA, NA, NA, NA, NA, NA, NA, NA, N~</w:t>
      </w:r>
      <w:r>
        <w:br/>
      </w:r>
      <w:r>
        <w:rPr>
          <w:rStyle w:val="VerbatimChar"/>
        </w:rPr>
        <w:t xml:space="preserve">## $ amb3_s   &lt;lgl&gt; NA, NA, NA, NA, NA, NA, NA, NA, NA, NA, NA, NA, NA, NA, NA, N~</w:t>
      </w:r>
      <w:r>
        <w:br/>
      </w:r>
      <w:r>
        <w:rPr>
          <w:rStyle w:val="VerbatimChar"/>
        </w:rPr>
        <w:t xml:space="preserve">## $ dec      &lt;chr&gt; "yes", "yes", "yes", "yes", "yes", "no", "yes", "no", "yes", ~</w:t>
      </w:r>
    </w:p>
    <w:bookmarkEnd w:id="22"/>
    <w:bookmarkStart w:id="24" w:name="análise-exploratória-de-dados"/>
    <w:p>
      <w:pPr>
        <w:pStyle w:val="Heading2"/>
      </w:pPr>
      <w:r>
        <w:t xml:space="preserve">Análise Exploratória de Dados</w:t>
      </w:r>
    </w:p>
    <w:p>
      <w:pPr>
        <w:pStyle w:val="FirstParagraph"/>
      </w:pPr>
      <w:r>
        <w:t xml:space="preserve">Como o propósito da atividade é selecionar variáveis explicativas do conjunto de dados original para descobrir o efeito na ocorrência de match em encontros, foram selecionadas 5 variáveis, sendo elas:</w:t>
      </w:r>
    </w:p>
    <w:p>
      <w:pPr>
        <w:numPr>
          <w:ilvl w:val="0"/>
          <w:numId w:val="1001"/>
        </w:numPr>
        <w:pStyle w:val="Compact"/>
      </w:pPr>
      <w:r>
        <w:t xml:space="preserve">attr: quão atraente p1 achou p2</w:t>
      </w:r>
    </w:p>
    <w:p>
      <w:pPr>
        <w:numPr>
          <w:ilvl w:val="0"/>
          <w:numId w:val="1001"/>
        </w:numPr>
        <w:pStyle w:val="Compact"/>
      </w:pPr>
      <w:r>
        <w:t xml:space="preserve">sinc: quão sincero p1 achou p2</w:t>
      </w:r>
    </w:p>
    <w:p>
      <w:pPr>
        <w:numPr>
          <w:ilvl w:val="0"/>
          <w:numId w:val="1001"/>
        </w:numPr>
        <w:pStyle w:val="Compact"/>
      </w:pPr>
      <w:r>
        <w:t xml:space="preserve">intel: quão inteligente p1 achou p2</w:t>
      </w:r>
    </w:p>
    <w:p>
      <w:pPr>
        <w:numPr>
          <w:ilvl w:val="0"/>
          <w:numId w:val="1001"/>
        </w:numPr>
        <w:pStyle w:val="Compact"/>
      </w:pPr>
      <w:r>
        <w:t xml:space="preserve">fun: quão divertido p1 achou p2</w:t>
      </w:r>
    </w:p>
    <w:p>
      <w:pPr>
        <w:numPr>
          <w:ilvl w:val="0"/>
          <w:numId w:val="1001"/>
        </w:numPr>
        <w:pStyle w:val="Compact"/>
      </w:pPr>
      <w:r>
        <w:t xml:space="preserve">amb: quão ambicioso p1 achou p2</w:t>
      </w:r>
    </w:p>
    <w:p>
      <w:pPr>
        <w:pStyle w:val="FirstParagraph"/>
      </w:pPr>
      <w:r>
        <w:t xml:space="preserve">Em que p1 é o primeiro participante do encontro e p2 é o segundo participante.</w:t>
      </w:r>
    </w:p>
    <w:p>
      <w:pPr>
        <w:pStyle w:val="SourceCode"/>
      </w:pPr>
      <w:r>
        <w:rPr>
          <w:rStyle w:val="NormalTok"/>
        </w:rPr>
        <w:t xml:space="preserve">variaveis_descritiv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tt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sinc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int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fu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amb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dec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id, attr, sinc, intel, fun, amb, dec)</w:t>
      </w:r>
      <w:r>
        <w:br/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ariaveis_descritivas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4451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variaveis_descritiv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ec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# Groups:   dec [2]</w:t>
      </w:r>
      <w:r>
        <w:br/>
      </w:r>
      <w:r>
        <w:rPr>
          <w:rStyle w:val="VerbatimChar"/>
        </w:rPr>
        <w:t xml:space="preserve">##   dec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no     2585</w:t>
      </w:r>
      <w:r>
        <w:br/>
      </w:r>
      <w:r>
        <w:rPr>
          <w:rStyle w:val="VerbatimChar"/>
        </w:rPr>
        <w:t xml:space="preserve">## 2 yes    1866</w:t>
      </w:r>
    </w:p>
    <w:p>
      <w:pPr>
        <w:pStyle w:val="SourceCode"/>
      </w:pPr>
      <w:r>
        <w:rPr>
          <w:rStyle w:val="NormalTok"/>
        </w:rPr>
        <w:t xml:space="preserve">atributos_y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is_descritivas, de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tributos_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iaveis_descritivas, de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b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grafico_y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ributos_y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chartreuse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= 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fico_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tributos_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= 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ico_yes, grafico_no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áve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1: Distribuição das avaliações para cada variável separadas por encontros que deram certo ou não." title="" id="1" name="Picture"/>
            <a:graphic>
              <a:graphicData uri="http://schemas.openxmlformats.org/drawingml/2006/picture">
                <pic:pic>
                  <pic:nvPicPr>
                    <pic:cNvPr descr="l5p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1: Distribuição das avaliações para cada variável separadas por encontros que deram certo ou não.</w:t>
      </w:r>
    </w:p>
    <w:p>
      <w:pPr>
        <w:pStyle w:val="BodyText"/>
      </w:pPr>
      <w:r>
        <w:t xml:space="preserve">O Conjunto de Dados original possui 4918 amostras de encontros, porém para a análise foram retiradas amostras que tenham pelo menos uma variável com valor inexistentes (NA), sendo assim, o número total de amostras utilizadas para a análise foi de 4451, sendo 1866 amostras de encontro que deram certo e 2585 amostras de encontro que não deram certo.</w:t>
      </w:r>
    </w:p>
    <w:p>
      <w:pPr>
        <w:pStyle w:val="BodyText"/>
      </w:pPr>
      <w:r>
        <w:t xml:space="preserve">Através do Gráfico 1, é possível visualizar que para encontros que deram certo, há pouco valores abaixo de 5 para as variáveis, visto que pela coloração do gráfico, há uma presença maior de valores acima de 5. Na variável intel, que representa o quanto o primeiro participante achou o segundo participante inteligente, apresenta o menor intervalo de avaliações, de 3 a 10, com metade dos valores se concentrando entre 8 e 10, o que pode ser uma ótima variável que explique um encontro dar certo.</w:t>
      </w:r>
    </w:p>
    <w:p>
      <w:pPr>
        <w:pStyle w:val="BodyText"/>
      </w:pPr>
      <w:r>
        <w:t xml:space="preserve">Para encontros que não deram certo, todas as variáveis possuem avaliações entre 0 e 10, sendo attr (quão o primeiro participante achou o segundo participante atraente), a variável com uma concentração de valores de avaliações baixa, entre 4 e 6.</w:t>
      </w:r>
    </w:p>
    <w:bookmarkEnd w:id="24"/>
    <w:bookmarkStart w:id="26" w:name="questão-de-atividade"/>
    <w:p>
      <w:pPr>
        <w:pStyle w:val="Heading2"/>
      </w:pPr>
      <w:r>
        <w:t xml:space="preserve">Questão de Atividade</w:t>
      </w:r>
    </w:p>
    <w:p>
      <w:pPr>
        <w:numPr>
          <w:ilvl w:val="0"/>
          <w:numId w:val="1002"/>
        </w:numPr>
        <w:pStyle w:val="Compact"/>
      </w:pPr>
      <w:r>
        <w:t xml:space="preserve">Que fatores nos dados têm efeito relevante na chance do casal ter um match? Descreva se os efeitos são positivos ou negativos e sua magnitude.</w:t>
      </w:r>
    </w:p>
    <w:p>
      <w:pPr>
        <w:pStyle w:val="SourceCode"/>
      </w:pPr>
      <w:r>
        <w:rPr>
          <w:rStyle w:val="NormalTok"/>
        </w:rPr>
        <w:t xml:space="preserve">variaveis_descritiv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veis_descritiv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e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tt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t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u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b, variaveis_descritivas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stimativ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modelo, </w:t>
      </w:r>
      <w:r>
        <w:rPr>
          <w:rStyle w:val="AttributeTok"/>
        </w:rPr>
        <w:t xml:space="preserve">conf.int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  <w:r>
        <w:br/>
      </w:r>
      <w:r>
        <w:br/>
      </w:r>
      <w:r>
        <w:rPr>
          <w:rStyle w:val="NormalTok"/>
        </w:rPr>
        <w:t xml:space="preserve">estimativas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term        estimate std.error conf.low conf.high</w:t>
      </w:r>
      <w:r>
        <w:br/>
      </w:r>
      <w:r>
        <w:rPr>
          <w:rStyle w:val="VerbatimChar"/>
        </w:rPr>
        <w:t xml:space="preserve">##   &lt;chr&gt;          &lt;dbl&gt;     &lt;dbl&gt;    &lt;dbl&gt;     &lt;dbl&gt;</w:t>
      </w:r>
      <w:r>
        <w:br/>
      </w:r>
      <w:r>
        <w:rPr>
          <w:rStyle w:val="VerbatimChar"/>
        </w:rPr>
        <w:t xml:space="preserve">## 1 (Intercept)  -4.97      0.226   -5.42     -4.54  </w:t>
      </w:r>
      <w:r>
        <w:br/>
      </w:r>
      <w:r>
        <w:rPr>
          <w:rStyle w:val="VerbatimChar"/>
        </w:rPr>
        <w:t xml:space="preserve">## 2 attr          0.573     0.0264   0.522     0.625 </w:t>
      </w:r>
      <w:r>
        <w:br/>
      </w:r>
      <w:r>
        <w:rPr>
          <w:rStyle w:val="VerbatimChar"/>
        </w:rPr>
        <w:t xml:space="preserve">## 3 sinc         -0.0831    0.0290  -0.140    -0.0262</w:t>
      </w:r>
      <w:r>
        <w:br/>
      </w:r>
      <w:r>
        <w:rPr>
          <w:rStyle w:val="VerbatimChar"/>
        </w:rPr>
        <w:t xml:space="preserve">## 4 intel         0.0166    0.0362  -0.0543    0.0875</w:t>
      </w:r>
      <w:r>
        <w:br/>
      </w:r>
      <w:r>
        <w:rPr>
          <w:rStyle w:val="VerbatimChar"/>
        </w:rPr>
        <w:t xml:space="preserve">## 5 fun           0.363     0.0270   0.311     0.417 </w:t>
      </w:r>
      <w:r>
        <w:br/>
      </w:r>
      <w:r>
        <w:rPr>
          <w:rStyle w:val="VerbatimChar"/>
        </w:rPr>
        <w:t xml:space="preserve">## 6 amb          -0.120     0.0277  -0.175    -0.0660</w:t>
      </w:r>
    </w:p>
    <w:p>
      <w:pPr>
        <w:pStyle w:val="FirstParagraph"/>
      </w:pPr>
      <w:r>
        <w:t xml:space="preserve">Para responder a questão, foi realizada a criação de um modelo de regressão logística utilizando 5 variáveis (attr, sinc, intel, fun, amb) para tentar explicar quando um encontro dá certo ou não, através da variável categórica</w:t>
      </w:r>
      <w:r>
        <w:t xml:space="preserve"> </w:t>
      </w:r>
      <w:r>
        <w:t xml:space="preserve">“</w:t>
      </w:r>
      <w:r>
        <w:t xml:space="preserve">dec</w:t>
      </w:r>
      <w:r>
        <w:t xml:space="preserve">”</w:t>
      </w:r>
      <w:r>
        <w:t xml:space="preserve">. Com o modelo de regressão criado, foi utilizado o odds (chance) para que o efeito das variáveis explicativas seja analisado em relação à variável de resposta. Sendo assim, o modelo gerou a seguinte equação do nível de chance para cada coeficient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d</m:t>
          </m:r>
          <m:r>
            <m:t>e</m:t>
          </m:r>
          <m:r>
            <m:t>c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,</m:t>
              </m:r>
              <m:r>
                <m:t>97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t>0</m:t>
              </m:r>
              <m:r>
                <m:rPr>
                  <m:sty m:val="p"/>
                </m:rPr>
                <m:t>,</m:t>
              </m:r>
              <m:r>
                <m:t>57</m:t>
              </m:r>
              <m:r>
                <m:rPr>
                  <m:sty m:val="p"/>
                </m:rPr>
                <m:t>×</m:t>
              </m:r>
              <m:r>
                <m:t>a</m:t>
              </m:r>
              <m:r>
                <m:t>t</m:t>
              </m:r>
              <m:r>
                <m:t>t</m:t>
              </m:r>
              <m:r>
                <m:t>r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t>0</m:t>
              </m:r>
              <m:r>
                <m:rPr>
                  <m:sty m:val="p"/>
                </m:rPr>
                <m:t>,</m:t>
              </m:r>
              <m:r>
                <m:t>57</m:t>
              </m:r>
              <m:r>
                <m:rPr>
                  <m:sty m:val="p"/>
                </m:rPr>
                <m:t>×</m:t>
              </m:r>
              <m:r>
                <m:t>a</m:t>
              </m:r>
              <m:r>
                <m:t>t</m:t>
              </m:r>
              <m:r>
                <m:t>t</m:t>
              </m:r>
              <m:r>
                <m:t>r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8</m:t>
              </m:r>
              <m:r>
                <m:rPr>
                  <m:sty m:val="p"/>
                </m:rPr>
                <m:t>×</m:t>
              </m:r>
              <m:r>
                <m:t>s</m:t>
              </m:r>
              <m:r>
                <m:t>i</m:t>
              </m:r>
              <m:r>
                <m:t>n</m:t>
              </m:r>
              <m:r>
                <m:t>c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t>0</m:t>
              </m:r>
              <m:r>
                <m:rPr>
                  <m:sty m:val="p"/>
                </m:rPr>
                <m:t>,</m:t>
              </m:r>
              <m:r>
                <m:t>01</m:t>
              </m:r>
              <m:r>
                <m:rPr>
                  <m:sty m:val="p"/>
                </m:rPr>
                <m:t>×</m:t>
              </m:r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l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t>0</m:t>
              </m:r>
              <m:r>
                <m:rPr>
                  <m:sty m:val="p"/>
                </m:rPr>
                <m:t>,</m:t>
              </m:r>
              <m:r>
                <m:t>36</m:t>
              </m:r>
              <m:r>
                <m:rPr>
                  <m:sty m:val="p"/>
                </m:rPr>
                <m:t>×</m:t>
              </m:r>
              <m:r>
                <m:t>f</m:t>
              </m:r>
              <m:r>
                <m:t>u</m:t>
              </m:r>
              <m:r>
                <m:t>n</m:t>
              </m:r>
            </m:sup>
          </m:sSup>
          <m:r>
            <m:rPr>
              <m:sty m:val="p"/>
            </m:rPr>
            <m:t>×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12</m:t>
              </m:r>
              <m:r>
                <m:rPr>
                  <m:sty m:val="p"/>
                </m:rPr>
                <m:t>×</m:t>
              </m:r>
              <m:r>
                <m:t>a</m:t>
              </m:r>
              <m:r>
                <m:t>m</m:t>
              </m:r>
              <m:r>
                <m:t>b</m:t>
              </m:r>
            </m:sup>
          </m:sSup>
        </m:oMath>
      </m:oMathPara>
    </w:p>
    <w:p>
      <w:pPr>
        <w:pStyle w:val="FirstParagraph"/>
      </w:pPr>
      <w:r>
        <w:t xml:space="preserve">O coeficiente de multiplicação para a variável attr (quão atraente p1 achou p2) atingiu o maior valor, de 0,57, sendo assim, se aumentar o valor do atributo attr em uma unidade, aumenta em 57% a chance do primeiro participante achar o segundo um pouco mais atraente. Essa mesma lógica segue para a variável com o segundo maior coeficiente, fun (quão divertido p1 achou p2), com valor de 0,36. Com relação aos coeficientes negativos, a variável amb (quão ambicioso p1 achou p2) atingiu o menor valor, em torno de -0,12, sendo assim, quando o valor da variável aumenta em uma unidade (quando p1 acha p2 mais ambicioso), diminui a chance do encontro dar certo em 12%. Os coeficientes das variáveis intel (quão inteligente p1 achou p2) e sinc (quão sincero p1 achou p2) atingiram valores baixos, alterando as chances de o encontro dar certo por volta de 8% e 1% respectivamente.</w:t>
      </w:r>
    </w:p>
    <w:p>
      <w:pPr>
        <w:pStyle w:val="SourceCode"/>
      </w:pPr>
      <w:r>
        <w:rPr>
          <w:rStyle w:val="NormalTok"/>
        </w:rPr>
        <w:t xml:space="preserve">estimativ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term, conf.low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conf.low, 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conf.high)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stima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stimativ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Variávei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Gráfico 2: Intervalos de Confiança dos coeficientes das variáveis explicativas analisadas." title="" id="1" name="Picture"/>
            <a:graphic>
              <a:graphicData uri="http://schemas.openxmlformats.org/drawingml/2006/picture">
                <pic:pic>
                  <pic:nvPicPr>
                    <pic:cNvPr descr="l5p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2: Intervalos de Confiança dos coeficientes das variáveis explicativas analisadas.</w:t>
      </w:r>
    </w:p>
    <w:p>
      <w:pPr>
        <w:pStyle w:val="BodyText"/>
      </w:pPr>
      <w:r>
        <w:t xml:space="preserve">No Gráfico 2 é possível visualizar os intervalos de confiança do odds para os coeficientes das variáveis, sendo intel a variável com o coeficiente que não é possível inferir se terá efeito ou não no odds do encontro dar certo, enquanto os coeficientes de fun e attr se mostraram altos, indicando um maior efeito no impacto do odds para os encontros, sendo attr atingindo o maior valor de intervalo, até 0,62, ou 62%.</w:t>
      </w:r>
    </w:p>
    <w:p>
      <w:pPr>
        <w:pStyle w:val="SourceCode"/>
      </w:pPr>
      <w:r>
        <w:rPr>
          <w:rStyle w:val="NormalTok"/>
        </w:rPr>
        <w:t xml:space="preserve">psc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2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/>
      </w:r>
      <w:r>
        <w:rPr>
          <w:rStyle w:val="VerbatimChar"/>
        </w:rPr>
        <w:t xml:space="preserve">## -2339.2122810 -3026.8704132  1375.3162645     0.2271845     0.2658122 </w:t>
      </w:r>
      <w:r>
        <w:br/>
      </w:r>
      <w:r>
        <w:rPr>
          <w:rStyle w:val="VerbatimChar"/>
        </w:rPr>
        <w:t xml:space="preserve">##          r2CU </w:t>
      </w:r>
      <w:r>
        <w:br/>
      </w:r>
      <w:r>
        <w:rPr>
          <w:rStyle w:val="VerbatimChar"/>
        </w:rPr>
        <w:t xml:space="preserve">##     0.3575815</w:t>
      </w:r>
    </w:p>
    <w:p>
      <w:pPr>
        <w:pStyle w:val="FirstParagraph"/>
      </w:pPr>
      <w:r>
        <w:t xml:space="preserve">Por fim temo o valor do pseud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em que se baseando no valor de McFadden, o modelo é capaz de explicar cerca de 22,7% da variação da variável de resposta, no caso a variável dec, quando utilizando apenas as 5 variáveis apresentadas anteriorment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21" Target="https://github.com/nazareno/ciencia-de-dados-1/blob/master/5-regressao/speed-dating/speed-dating2.csv" TargetMode="External" /><Relationship Type="http://schemas.openxmlformats.org/officeDocument/2006/relationships/hyperlink" Id="rId20" Target="https://github.com/nazareno/ciencia-de-dados-1/tree/master/5-regressao/speed-dat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nazareno/ciencia-de-dados-1/blob/master/5-regressao/speed-dating/speed-dating2.csv" TargetMode="External" /><Relationship Type="http://schemas.openxmlformats.org/officeDocument/2006/relationships/hyperlink" Id="rId20" Target="https://github.com/nazareno/ciencia-de-dados-1/tree/master/5-regressao/speed-da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P3 - Regressão romântica</dc:title>
  <dc:creator>Rodolfo Bolconte</dc:creator>
  <cp:keywords/>
  <dcterms:created xsi:type="dcterms:W3CDTF">2021-06-24T22:45:11Z</dcterms:created>
  <dcterms:modified xsi:type="dcterms:W3CDTF">2021-06-24T22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1</vt:lpwstr>
  </property>
  <property fmtid="{D5CDD505-2E9C-101B-9397-08002B2CF9AE}" pid="3" name="output">
    <vt:lpwstr/>
  </property>
</Properties>
</file>